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035" w:rsidRDefault="009255E3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7D3035" w:rsidRDefault="009255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D3035" w:rsidRDefault="007D3035">
      <w:pPr>
        <w:spacing w:line="6" w:lineRule="exact"/>
        <w:rPr>
          <w:sz w:val="24"/>
          <w:szCs w:val="24"/>
        </w:rPr>
      </w:pPr>
    </w:p>
    <w:p w:rsidR="007D3035" w:rsidRDefault="009255E3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7D3035" w:rsidRDefault="00EF1019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UDGET WORKSHOP</w:t>
      </w:r>
    </w:p>
    <w:p w:rsidR="007D3035" w:rsidRDefault="009255E3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NE 2, 2022</w:t>
      </w:r>
    </w:p>
    <w:p w:rsidR="007D3035" w:rsidRDefault="009255E3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7D3035" w:rsidRDefault="007D3035">
      <w:pPr>
        <w:spacing w:line="200" w:lineRule="exact"/>
        <w:rPr>
          <w:sz w:val="24"/>
          <w:szCs w:val="24"/>
        </w:rPr>
      </w:pPr>
    </w:p>
    <w:p w:rsidR="007D3035" w:rsidRDefault="007D3035">
      <w:pPr>
        <w:spacing w:line="200" w:lineRule="exact"/>
        <w:rPr>
          <w:sz w:val="24"/>
          <w:szCs w:val="24"/>
        </w:rPr>
      </w:pPr>
    </w:p>
    <w:p w:rsidR="007D3035" w:rsidRDefault="007D3035">
      <w:pPr>
        <w:spacing w:line="200" w:lineRule="exact"/>
        <w:rPr>
          <w:sz w:val="24"/>
          <w:szCs w:val="24"/>
        </w:rPr>
      </w:pPr>
    </w:p>
    <w:p w:rsidR="007D3035" w:rsidRDefault="007D3035">
      <w:pPr>
        <w:spacing w:line="272" w:lineRule="exact"/>
        <w:rPr>
          <w:sz w:val="24"/>
          <w:szCs w:val="24"/>
        </w:rPr>
      </w:pPr>
    </w:p>
    <w:p w:rsidR="007D3035" w:rsidRDefault="009255E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- Commissioner Ed Gleason</w:t>
      </w:r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- Commissioner Emma Albright</w:t>
      </w:r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  <w:bookmarkStart w:id="0" w:name="_GoBack"/>
      <w:bookmarkEnd w:id="0"/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 - BUDGET WORKSHOP</w:t>
      </w:r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</w:t>
      </w:r>
      <w:r w:rsidR="0032004F"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a</w:t>
      </w:r>
      <w:proofErr w:type="spellEnd"/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Introduction of Candy Bowman, Finance Director</w:t>
        </w:r>
      </w:hyperlink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</w:t>
      </w:r>
      <w:r w:rsidR="0032004F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Appointment of Acting City Manager, Michael Frangos as Finance Officer</w:t>
        </w:r>
      </w:hyperlink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</w:t>
      </w:r>
      <w:r w:rsidR="0032004F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Presentation of Preliminary Budget | Harmon Crutchfield</w:t>
        </w:r>
      </w:hyperlink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Closed Session</w:t>
        </w:r>
        <w:r>
          <w:rPr>
            <w:rFonts w:eastAsia="Times New Roman"/>
            <w:color w:val="0000EE"/>
            <w:sz w:val="20"/>
            <w:szCs w:val="20"/>
          </w:rPr>
          <w:t xml:space="preserve"> pursuant to NC GS 143-318.11 (a) (6)</w:t>
        </w:r>
      </w:hyperlink>
    </w:p>
    <w:p w:rsidR="007D3035" w:rsidRDefault="007D3035">
      <w:pPr>
        <w:spacing w:line="240" w:lineRule="exact"/>
        <w:rPr>
          <w:rFonts w:eastAsia="Times New Roman"/>
          <w:sz w:val="24"/>
          <w:szCs w:val="24"/>
        </w:rPr>
      </w:pPr>
    </w:p>
    <w:p w:rsidR="007D3035" w:rsidRDefault="009255E3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7D3035" w:rsidRDefault="007D3035">
      <w:pPr>
        <w:sectPr w:rsidR="007D3035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200" w:lineRule="exact"/>
        <w:rPr>
          <w:rFonts w:eastAsia="Times New Roman"/>
          <w:sz w:val="24"/>
          <w:szCs w:val="24"/>
        </w:rPr>
      </w:pPr>
    </w:p>
    <w:p w:rsidR="007D3035" w:rsidRDefault="007D3035">
      <w:pPr>
        <w:spacing w:line="396" w:lineRule="exact"/>
        <w:rPr>
          <w:rFonts w:eastAsia="Times New Roman"/>
          <w:sz w:val="24"/>
          <w:szCs w:val="24"/>
        </w:rPr>
      </w:pPr>
    </w:p>
    <w:p w:rsidR="007D3035" w:rsidRDefault="009255E3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7D3035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F702B6B2"/>
    <w:lvl w:ilvl="0" w:tplc="704C81C2">
      <w:start w:val="1"/>
      <w:numFmt w:val="decimal"/>
      <w:lvlText w:val="%1."/>
      <w:lvlJc w:val="left"/>
    </w:lvl>
    <w:lvl w:ilvl="1" w:tplc="75943CEA">
      <w:numFmt w:val="decimal"/>
      <w:lvlText w:val=""/>
      <w:lvlJc w:val="left"/>
    </w:lvl>
    <w:lvl w:ilvl="2" w:tplc="6E680C0E">
      <w:numFmt w:val="decimal"/>
      <w:lvlText w:val=""/>
      <w:lvlJc w:val="left"/>
    </w:lvl>
    <w:lvl w:ilvl="3" w:tplc="CEB46C3C">
      <w:numFmt w:val="decimal"/>
      <w:lvlText w:val=""/>
      <w:lvlJc w:val="left"/>
    </w:lvl>
    <w:lvl w:ilvl="4" w:tplc="CA2EC146">
      <w:numFmt w:val="decimal"/>
      <w:lvlText w:val=""/>
      <w:lvlJc w:val="left"/>
    </w:lvl>
    <w:lvl w:ilvl="5" w:tplc="415E26D2">
      <w:numFmt w:val="decimal"/>
      <w:lvlText w:val=""/>
      <w:lvlJc w:val="left"/>
    </w:lvl>
    <w:lvl w:ilvl="6" w:tplc="9D2E5810">
      <w:numFmt w:val="decimal"/>
      <w:lvlText w:val=""/>
      <w:lvlJc w:val="left"/>
    </w:lvl>
    <w:lvl w:ilvl="7" w:tplc="DBA4D89A">
      <w:numFmt w:val="decimal"/>
      <w:lvlText w:val=""/>
      <w:lvlJc w:val="left"/>
    </w:lvl>
    <w:lvl w:ilvl="8" w:tplc="3E7CB05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zIxNjc1tjCwMLJQ0lEKTi0uzszPAykwqgUA0mUZDywAAAA="/>
  </w:docVars>
  <w:rsids>
    <w:rsidRoot w:val="007D3035"/>
    <w:rsid w:val="0032004F"/>
    <w:rsid w:val="007D3035"/>
    <w:rsid w:val="009255E3"/>
    <w:rsid w:val="00EF1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765B7"/>
  <w15:docId w15:val="{B368D354-F1D8-43F1-918E-5C55E73DF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060d41a9d3edc1e922eabaed76589d1a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d3f00099d0611a7733737f1bbfda02ee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d3f5b296feb7b9054ebcad6a5f982c7b0.pdf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b91a1e9e4af163366a00731cfe17d6a0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4</cp:revision>
  <dcterms:created xsi:type="dcterms:W3CDTF">2022-06-01T15:54:00Z</dcterms:created>
  <dcterms:modified xsi:type="dcterms:W3CDTF">2022-06-01T15:58:00Z</dcterms:modified>
</cp:coreProperties>
</file>